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60" w:type="dxa"/>
        <w:jc w:val="center"/>
        <w:tblLook w:val="04A0" w:firstRow="1" w:lastRow="0" w:firstColumn="1" w:lastColumn="0" w:noHBand="0" w:noVBand="1"/>
      </w:tblPr>
      <w:tblGrid>
        <w:gridCol w:w="3060"/>
        <w:gridCol w:w="3690"/>
        <w:gridCol w:w="3510"/>
        <w:gridCol w:w="2790"/>
        <w:gridCol w:w="10"/>
      </w:tblGrid>
      <w:tr w:rsidR="00495083" w:rsidRPr="00525F09" w14:paraId="045D7A89" w14:textId="77777777" w:rsidTr="00DF7D4F">
        <w:trPr>
          <w:gridAfter w:val="1"/>
          <w:wAfter w:w="10" w:type="dxa"/>
          <w:trHeight w:val="450"/>
          <w:tblHeader/>
          <w:jc w:val="center"/>
        </w:trPr>
        <w:tc>
          <w:tcPr>
            <w:tcW w:w="130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75649E4" w14:textId="0D65C3EE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25F0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br w:type="page"/>
            </w:r>
            <w:r w:rsidRPr="00525F0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upplemental Table 1. Line items of r</w:t>
            </w:r>
            <w:r w:rsidR="00D23DB4" w:rsidRPr="00525F0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d meat</w:t>
            </w:r>
            <w:r w:rsidRPr="00525F0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 processed meat, poultry, fish and eggs on all FFQs</w:t>
            </w:r>
          </w:p>
        </w:tc>
      </w:tr>
      <w:tr w:rsidR="00495083" w:rsidRPr="00525F09" w14:paraId="75973136" w14:textId="77777777" w:rsidTr="00DF7D4F">
        <w:trPr>
          <w:trHeight w:val="312"/>
          <w:tblHeader/>
          <w:jc w:val="center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13290EC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EE5538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92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1483AFB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999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B0B8FC5" w14:textId="5149F3E3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03</w:t>
            </w:r>
          </w:p>
        </w:tc>
      </w:tr>
      <w:tr w:rsidR="00495083" w:rsidRPr="00525F09" w14:paraId="7FFE2802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47CAB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processed Red meat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39CB0B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2F2DAD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F82708" w14:textId="77777777" w:rsidR="00495083" w:rsidRPr="00525F09" w:rsidRDefault="00495083" w:rsidP="00DF7D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</w:rPr>
            </w:pPr>
          </w:p>
        </w:tc>
      </w:tr>
      <w:tr w:rsidR="00495083" w:rsidRPr="00525F09" w14:paraId="0B94F27B" w14:textId="77777777" w:rsidTr="00DF7D4F">
        <w:trPr>
          <w:trHeight w:val="936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1C737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477C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steaks, roasts, including on sandwiches</w:t>
            </w:r>
          </w:p>
        </w:tc>
        <w:tc>
          <w:tcPr>
            <w:tcW w:w="35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84BFC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or lamb as a main dish (steak or roast)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BCFF2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, pork, or lamb roast</w:t>
            </w:r>
          </w:p>
        </w:tc>
      </w:tr>
      <w:tr w:rsidR="00495083" w:rsidRPr="00525F09" w14:paraId="01A845D2" w14:textId="77777777" w:rsidTr="00DF7D4F">
        <w:trPr>
          <w:trHeight w:val="60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270976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2D73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77A26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85F8D7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steak</w:t>
            </w:r>
          </w:p>
        </w:tc>
      </w:tr>
      <w:tr w:rsidR="00495083" w:rsidRPr="00525F09" w14:paraId="33C710CA" w14:textId="77777777" w:rsidTr="00DF7D4F">
        <w:trPr>
          <w:trHeight w:val="1560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B4A8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, other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7E51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stew or pot pi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DC1E2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, pork, or lamb as a sandwich or mixed dish (stew, casserole, lasagna)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7D6CE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, pork, or lamb as sandwich or in a stew, casserole, lasagna, frozen dinner, etc.</w:t>
            </w:r>
          </w:p>
        </w:tc>
      </w:tr>
      <w:tr w:rsidR="00495083" w:rsidRPr="00525F09" w14:paraId="24D919C0" w14:textId="77777777" w:rsidTr="00DF7D4F">
        <w:trPr>
          <w:trHeight w:val="312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DBE46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k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7420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k, including chops, roast</w:t>
            </w:r>
          </w:p>
        </w:tc>
        <w:tc>
          <w:tcPr>
            <w:tcW w:w="35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0BE586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k as a main dish (</w:t>
            </w:r>
            <w:proofErr w:type="spellStart"/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</w:t>
            </w:r>
            <w:proofErr w:type="spellEnd"/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ham or chops)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71125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rk chops</w:t>
            </w:r>
          </w:p>
        </w:tc>
      </w:tr>
      <w:tr w:rsidR="00495083" w:rsidRPr="00525F09" w14:paraId="2391D6DE" w14:textId="77777777" w:rsidTr="00DF7D4F">
        <w:trPr>
          <w:trHeight w:val="312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DB0B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305D4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76501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EC700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ked ham</w:t>
            </w:r>
          </w:p>
        </w:tc>
      </w:tr>
      <w:tr w:rsidR="00495083" w:rsidRPr="00525F09" w14:paraId="2E1920DF" w14:textId="77777777" w:rsidTr="00DF7D4F">
        <w:trPr>
          <w:trHeight w:val="324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CC9D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07B94A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s, cheeseburger, meatloaf, casserole with ground beef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5BF53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, regular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DC2F8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, regular</w:t>
            </w:r>
          </w:p>
        </w:tc>
      </w:tr>
      <w:tr w:rsidR="00495083" w:rsidRPr="00525F09" w14:paraId="0C083335" w14:textId="77777777" w:rsidTr="00DF7D4F">
        <w:trPr>
          <w:trHeight w:val="600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ECD07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C39FD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A9A4C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, lean or extra-lean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4637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burger, lean or extra-lean</w:t>
            </w:r>
          </w:p>
        </w:tc>
      </w:tr>
      <w:tr w:rsidR="00495083" w:rsidRPr="00525F09" w14:paraId="41304418" w14:textId="77777777" w:rsidTr="00DF7D4F">
        <w:trPr>
          <w:trHeight w:val="624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1387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cessed meat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0020A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F0431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4B70B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2A4FC991" w14:textId="77777777" w:rsidTr="00DF7D4F">
        <w:trPr>
          <w:trHeight w:val="624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B1333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t dogs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06D7C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t dog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904DB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or pork hot dogs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03869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f or pork hot dogs</w:t>
            </w:r>
          </w:p>
        </w:tc>
      </w:tr>
      <w:tr w:rsidR="00495083" w:rsidRPr="00525F09" w14:paraId="372679EC" w14:textId="77777777" w:rsidTr="00DF7D4F">
        <w:trPr>
          <w:trHeight w:val="624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F490A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5EFDE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3EBA6B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 hot dogs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82634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 hot dogs</w:t>
            </w:r>
          </w:p>
        </w:tc>
      </w:tr>
      <w:tr w:rsidR="00495083" w:rsidRPr="00525F09" w14:paraId="060F6A09" w14:textId="77777777" w:rsidTr="00DF7D4F">
        <w:trPr>
          <w:trHeight w:val="936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202D3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nch meat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4B3EA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m, bologna, salami, lunchmeat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26CC4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ami, bologna, or other processed meat sandwiches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78C44B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ami, bologna, or other processed meat sandwiches</w:t>
            </w:r>
          </w:p>
        </w:tc>
      </w:tr>
      <w:tr w:rsidR="00495083" w:rsidRPr="00525F09" w14:paraId="209690BC" w14:textId="77777777" w:rsidTr="00DF7D4F">
        <w:trPr>
          <w:trHeight w:val="936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863874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meat sandwiches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D4893F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6246C6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941E90D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5083" w:rsidRPr="00525F09" w14:paraId="6A159065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3B3D2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Sausage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A7197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sag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847C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sage, kielbasa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35EEC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sage, kielbasa</w:t>
            </w:r>
          </w:p>
        </w:tc>
      </w:tr>
      <w:tr w:rsidR="00495083" w:rsidRPr="00525F09" w14:paraId="0D985FB5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515F9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on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CC053B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on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F1942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on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CE8A3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on</w:t>
            </w:r>
          </w:p>
        </w:tc>
      </w:tr>
      <w:tr w:rsidR="00495083" w:rsidRPr="00525F09" w14:paraId="5698C7A4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9C576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ish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D2E50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96E7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FF061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0F41FF40" w14:textId="77777777" w:rsidTr="00DF7D4F">
        <w:trPr>
          <w:trHeight w:val="624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FB60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na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6B6A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na, tuna salad, tuna casserole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B1B6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ned tuna fish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D6673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587804DC" w14:textId="77777777" w:rsidTr="00DF7D4F">
        <w:trPr>
          <w:trHeight w:val="1248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9E72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fish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54D5A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ied fish or fish sandwich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941FB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rk meat fish, mackerel, salmon, sardines, blue fish, swordfish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05E2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rk meat fish, mackerel, salmon, sardines, blue fish, swordfish</w:t>
            </w:r>
          </w:p>
        </w:tc>
      </w:tr>
      <w:tr w:rsidR="00495083" w:rsidRPr="00525F09" w14:paraId="618CE881" w14:textId="77777777" w:rsidTr="00DF7D4F">
        <w:trPr>
          <w:trHeight w:val="312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5F42D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94008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E6283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ded fish cakes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2B88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63C3BA00" w14:textId="77777777" w:rsidTr="00DF7D4F">
        <w:trPr>
          <w:trHeight w:val="624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C08D2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F50243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fish broiled or baked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64BB8D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fish, cod, haddock, halibut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BE9C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fish, cod, haddock, halibut</w:t>
            </w:r>
          </w:p>
        </w:tc>
      </w:tr>
      <w:tr w:rsidR="00495083" w:rsidRPr="00525F09" w14:paraId="3F19C310" w14:textId="77777777" w:rsidTr="00DF7D4F">
        <w:trPr>
          <w:trHeight w:val="936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C37BD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seafood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740D1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27784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imp, lobster, scallops, or clams as a main dish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3E5A4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imp, lobster, scallops, or clams as a main dish</w:t>
            </w:r>
          </w:p>
        </w:tc>
      </w:tr>
      <w:tr w:rsidR="00495083" w:rsidRPr="00525F09" w14:paraId="3AE0528D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5D06EA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ultry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DF318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AC3F5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BC5A4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4E24E763" w14:textId="77777777" w:rsidTr="00DF7D4F">
        <w:trPr>
          <w:trHeight w:val="936"/>
          <w:jc w:val="center"/>
        </w:trPr>
        <w:tc>
          <w:tcPr>
            <w:tcW w:w="30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CBAF4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</w:t>
            </w:r>
          </w:p>
        </w:tc>
        <w:tc>
          <w:tcPr>
            <w:tcW w:w="369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0F4E1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 roasted, stewed, broiled, ground, including sandwiche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34B840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 sandwiches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8D69E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cken or turkey in sandwiches or in frozen dinner</w:t>
            </w:r>
          </w:p>
        </w:tc>
      </w:tr>
      <w:tr w:rsidR="00495083" w:rsidRPr="00525F09" w14:paraId="025E50D1" w14:textId="77777777" w:rsidTr="00DF7D4F">
        <w:trPr>
          <w:trHeight w:val="624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CD8F56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00D64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9E56C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hicken or turkey with skin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53227A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hicken or turkey with skin</w:t>
            </w:r>
          </w:p>
        </w:tc>
      </w:tr>
      <w:tr w:rsidR="00495083" w:rsidRPr="00525F09" w14:paraId="195F02F8" w14:textId="77777777" w:rsidTr="00DF7D4F">
        <w:trPr>
          <w:trHeight w:val="624"/>
          <w:jc w:val="center"/>
        </w:trPr>
        <w:tc>
          <w:tcPr>
            <w:tcW w:w="30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4F1D6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270452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D8A2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hicken or turkey without skin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09647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chicken or turkey without skin</w:t>
            </w:r>
          </w:p>
        </w:tc>
      </w:tr>
      <w:tr w:rsidR="00495083" w:rsidRPr="00525F09" w14:paraId="4EAC0037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01953F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C771B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ied chicken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6285F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A6B1D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7B30B14D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911F2A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ggs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55849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F8D40B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EB769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495083" w:rsidRPr="00525F09" w14:paraId="55C5ECE1" w14:textId="77777777" w:rsidTr="00DF7D4F">
        <w:trPr>
          <w:trHeight w:val="312"/>
          <w:jc w:val="center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60ED741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gs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2648AE4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gs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6312218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gs, including yolk</w:t>
            </w:r>
          </w:p>
        </w:tc>
        <w:tc>
          <w:tcPr>
            <w:tcW w:w="2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F5E7AE" w14:textId="77777777" w:rsidR="00495083" w:rsidRPr="00525F09" w:rsidRDefault="00495083" w:rsidP="00DF7D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5F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gs, including yolk</w:t>
            </w:r>
          </w:p>
        </w:tc>
      </w:tr>
    </w:tbl>
    <w:p w14:paraId="71D6C5AF" w14:textId="0CD43E30" w:rsidR="00495083" w:rsidRPr="00525F09" w:rsidRDefault="0049508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95083" w:rsidRPr="00525F09" w:rsidSect="0049508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D9E35" w14:textId="77777777" w:rsidR="00F8240B" w:rsidRDefault="00F8240B" w:rsidP="00F8240B">
      <w:pPr>
        <w:spacing w:after="0" w:line="240" w:lineRule="auto"/>
      </w:pPr>
      <w:r>
        <w:separator/>
      </w:r>
    </w:p>
  </w:endnote>
  <w:endnote w:type="continuationSeparator" w:id="0">
    <w:p w14:paraId="6FE41BFF" w14:textId="77777777" w:rsidR="00F8240B" w:rsidRDefault="00F8240B" w:rsidP="00F82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F73AB" w14:textId="77777777" w:rsidR="00F8240B" w:rsidRDefault="00F8240B" w:rsidP="00F8240B">
      <w:pPr>
        <w:spacing w:after="0" w:line="240" w:lineRule="auto"/>
      </w:pPr>
      <w:r>
        <w:separator/>
      </w:r>
    </w:p>
  </w:footnote>
  <w:footnote w:type="continuationSeparator" w:id="0">
    <w:p w14:paraId="4D176341" w14:textId="77777777" w:rsidR="00F8240B" w:rsidRDefault="00F8240B" w:rsidP="00F824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TMyMTMxN7Y0NDFQ0lEKTi0uzszPAykwNKwFAElye2YtAAAA"/>
  </w:docVars>
  <w:rsids>
    <w:rsidRoot w:val="00495083"/>
    <w:rsid w:val="00012CE3"/>
    <w:rsid w:val="00025EAF"/>
    <w:rsid w:val="00036376"/>
    <w:rsid w:val="00037FE0"/>
    <w:rsid w:val="0005762C"/>
    <w:rsid w:val="00076D92"/>
    <w:rsid w:val="00080A0A"/>
    <w:rsid w:val="000A31EA"/>
    <w:rsid w:val="000A5F84"/>
    <w:rsid w:val="000A67B1"/>
    <w:rsid w:val="000E5841"/>
    <w:rsid w:val="00104F21"/>
    <w:rsid w:val="00116A68"/>
    <w:rsid w:val="00116ECC"/>
    <w:rsid w:val="0012447E"/>
    <w:rsid w:val="00176FFB"/>
    <w:rsid w:val="001B3CA4"/>
    <w:rsid w:val="001E41F7"/>
    <w:rsid w:val="001F3D92"/>
    <w:rsid w:val="00215203"/>
    <w:rsid w:val="00243AA7"/>
    <w:rsid w:val="00272E63"/>
    <w:rsid w:val="002A14EE"/>
    <w:rsid w:val="002A6FCC"/>
    <w:rsid w:val="002B4BFF"/>
    <w:rsid w:val="002C62E9"/>
    <w:rsid w:val="002E655C"/>
    <w:rsid w:val="00302298"/>
    <w:rsid w:val="00311742"/>
    <w:rsid w:val="003266C8"/>
    <w:rsid w:val="00333DED"/>
    <w:rsid w:val="00345E13"/>
    <w:rsid w:val="003478D0"/>
    <w:rsid w:val="00362E99"/>
    <w:rsid w:val="003962FC"/>
    <w:rsid w:val="003C3ECE"/>
    <w:rsid w:val="003D4EC9"/>
    <w:rsid w:val="003E57CB"/>
    <w:rsid w:val="003F1DD2"/>
    <w:rsid w:val="00405A4E"/>
    <w:rsid w:val="0041393E"/>
    <w:rsid w:val="00427957"/>
    <w:rsid w:val="00427CFE"/>
    <w:rsid w:val="004417AF"/>
    <w:rsid w:val="00444D56"/>
    <w:rsid w:val="00445FA9"/>
    <w:rsid w:val="0045031D"/>
    <w:rsid w:val="00452A32"/>
    <w:rsid w:val="00456DAD"/>
    <w:rsid w:val="00461D7D"/>
    <w:rsid w:val="00462FE7"/>
    <w:rsid w:val="00473DB9"/>
    <w:rsid w:val="00474E7A"/>
    <w:rsid w:val="00495083"/>
    <w:rsid w:val="004B2D8E"/>
    <w:rsid w:val="004F67BA"/>
    <w:rsid w:val="00506CA4"/>
    <w:rsid w:val="00524698"/>
    <w:rsid w:val="00525F09"/>
    <w:rsid w:val="005723A0"/>
    <w:rsid w:val="005A4C49"/>
    <w:rsid w:val="006407CA"/>
    <w:rsid w:val="0066483B"/>
    <w:rsid w:val="00681DB5"/>
    <w:rsid w:val="006944D3"/>
    <w:rsid w:val="006A10CF"/>
    <w:rsid w:val="006B2D2F"/>
    <w:rsid w:val="006C482E"/>
    <w:rsid w:val="006D2F89"/>
    <w:rsid w:val="006F1AED"/>
    <w:rsid w:val="006F4882"/>
    <w:rsid w:val="007528ED"/>
    <w:rsid w:val="007765C1"/>
    <w:rsid w:val="00787483"/>
    <w:rsid w:val="00797671"/>
    <w:rsid w:val="007B5B69"/>
    <w:rsid w:val="007C6454"/>
    <w:rsid w:val="007D2768"/>
    <w:rsid w:val="007E3BF0"/>
    <w:rsid w:val="007F3864"/>
    <w:rsid w:val="00813C69"/>
    <w:rsid w:val="0081709B"/>
    <w:rsid w:val="0083121F"/>
    <w:rsid w:val="00860D3E"/>
    <w:rsid w:val="00862D57"/>
    <w:rsid w:val="008A4908"/>
    <w:rsid w:val="008E27C4"/>
    <w:rsid w:val="0090083D"/>
    <w:rsid w:val="0092516C"/>
    <w:rsid w:val="009534AC"/>
    <w:rsid w:val="00972E10"/>
    <w:rsid w:val="00973626"/>
    <w:rsid w:val="009855DA"/>
    <w:rsid w:val="009A24CE"/>
    <w:rsid w:val="009E0915"/>
    <w:rsid w:val="009E4A9C"/>
    <w:rsid w:val="00A04678"/>
    <w:rsid w:val="00A42391"/>
    <w:rsid w:val="00A54A99"/>
    <w:rsid w:val="00A65B18"/>
    <w:rsid w:val="00AA4F94"/>
    <w:rsid w:val="00AD0F74"/>
    <w:rsid w:val="00AD4E28"/>
    <w:rsid w:val="00AF5B0E"/>
    <w:rsid w:val="00B02AAA"/>
    <w:rsid w:val="00B26EED"/>
    <w:rsid w:val="00B6334F"/>
    <w:rsid w:val="00B71DDF"/>
    <w:rsid w:val="00B75C39"/>
    <w:rsid w:val="00BC295E"/>
    <w:rsid w:val="00BD249A"/>
    <w:rsid w:val="00BE05B2"/>
    <w:rsid w:val="00BE2308"/>
    <w:rsid w:val="00BE477F"/>
    <w:rsid w:val="00BF12D8"/>
    <w:rsid w:val="00C378CA"/>
    <w:rsid w:val="00C94E20"/>
    <w:rsid w:val="00CB6F29"/>
    <w:rsid w:val="00CE335C"/>
    <w:rsid w:val="00CE4295"/>
    <w:rsid w:val="00D22F02"/>
    <w:rsid w:val="00D23DB4"/>
    <w:rsid w:val="00D37ABE"/>
    <w:rsid w:val="00D51E3C"/>
    <w:rsid w:val="00D842D7"/>
    <w:rsid w:val="00D9731E"/>
    <w:rsid w:val="00DA0519"/>
    <w:rsid w:val="00DC5FD9"/>
    <w:rsid w:val="00DD647B"/>
    <w:rsid w:val="00DE775C"/>
    <w:rsid w:val="00DF6B18"/>
    <w:rsid w:val="00DF7D4F"/>
    <w:rsid w:val="00E61172"/>
    <w:rsid w:val="00E659FD"/>
    <w:rsid w:val="00E878C0"/>
    <w:rsid w:val="00EB0C8A"/>
    <w:rsid w:val="00EB4C15"/>
    <w:rsid w:val="00EC55C2"/>
    <w:rsid w:val="00ED2CB7"/>
    <w:rsid w:val="00ED2E38"/>
    <w:rsid w:val="00ED33A1"/>
    <w:rsid w:val="00ED79E4"/>
    <w:rsid w:val="00EE0BE8"/>
    <w:rsid w:val="00EF5F00"/>
    <w:rsid w:val="00F11190"/>
    <w:rsid w:val="00F21E76"/>
    <w:rsid w:val="00F30179"/>
    <w:rsid w:val="00F55DA7"/>
    <w:rsid w:val="00F76340"/>
    <w:rsid w:val="00F8240B"/>
    <w:rsid w:val="00F84BB8"/>
    <w:rsid w:val="00F91E56"/>
    <w:rsid w:val="00FA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AB213"/>
  <w15:chartTrackingRefBased/>
  <w15:docId w15:val="{80ED8A3C-17A2-4263-8ED3-9C139A4E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95083"/>
  </w:style>
  <w:style w:type="paragraph" w:styleId="Heading1">
    <w:name w:val="heading 1"/>
    <w:basedOn w:val="Normal"/>
    <w:next w:val="Normal"/>
    <w:link w:val="Heading1Char"/>
    <w:uiPriority w:val="9"/>
    <w:qFormat/>
    <w:rsid w:val="00495083"/>
    <w:pPr>
      <w:keepNext/>
      <w:keepLines/>
      <w:spacing w:before="240" w:after="0" w:line="240" w:lineRule="auto"/>
      <w:outlineLvl w:val="0"/>
    </w:pPr>
    <w:rPr>
      <w:rFonts w:ascii="Times" w:eastAsiaTheme="majorEastAsia" w:hAnsi="Times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5083"/>
    <w:pPr>
      <w:keepNext/>
      <w:keepLines/>
      <w:spacing w:before="40" w:after="0" w:line="240" w:lineRule="auto"/>
      <w:outlineLvl w:val="1"/>
    </w:pPr>
    <w:rPr>
      <w:rFonts w:ascii="Times" w:eastAsiaTheme="majorEastAsia" w:hAnsi="Times" w:cstheme="majorBidi"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083"/>
    <w:rPr>
      <w:rFonts w:ascii="Times" w:eastAsiaTheme="majorEastAsia" w:hAnsi="Times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5083"/>
    <w:rPr>
      <w:rFonts w:ascii="Times" w:eastAsiaTheme="majorEastAsia" w:hAnsi="Times" w:cstheme="majorBidi"/>
      <w:color w:val="000000" w:themeColor="text1"/>
      <w:sz w:val="24"/>
      <w:szCs w:val="26"/>
    </w:rPr>
  </w:style>
  <w:style w:type="table" w:styleId="TableGrid">
    <w:name w:val="Table Grid"/>
    <w:basedOn w:val="TableNormal"/>
    <w:uiPriority w:val="39"/>
    <w:rsid w:val="00495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083"/>
  </w:style>
  <w:style w:type="paragraph" w:styleId="Footer">
    <w:name w:val="footer"/>
    <w:basedOn w:val="Normal"/>
    <w:link w:val="FooterChar"/>
    <w:uiPriority w:val="99"/>
    <w:unhideWhenUsed/>
    <w:rsid w:val="00495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083"/>
  </w:style>
  <w:style w:type="character" w:styleId="CommentReference">
    <w:name w:val="annotation reference"/>
    <w:basedOn w:val="DefaultParagraphFont"/>
    <w:uiPriority w:val="99"/>
    <w:semiHidden/>
    <w:unhideWhenUsed/>
    <w:rsid w:val="0049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5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50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50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50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5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0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95083"/>
    <w:rPr>
      <w:color w:val="0563C1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9508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950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1">
    <w:name w:val="Title Char1"/>
    <w:basedOn w:val="DefaultParagraphFont"/>
    <w:uiPriority w:val="10"/>
    <w:rsid w:val="004950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495083"/>
    <w:rPr>
      <w:color w:val="954F72"/>
      <w:u w:val="single"/>
    </w:rPr>
  </w:style>
  <w:style w:type="paragraph" w:customStyle="1" w:styleId="msonormal0">
    <w:name w:val="msonormal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495083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9">
    <w:name w:val="xl69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495083"/>
    <w:pPr>
      <w:pBdr>
        <w:bottom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3">
    <w:name w:val="xl73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5">
    <w:name w:val="xl75"/>
    <w:basedOn w:val="Normal"/>
    <w:rsid w:val="00495083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font5">
    <w:name w:val="font5"/>
    <w:basedOn w:val="Normal"/>
    <w:rsid w:val="00495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6">
    <w:name w:val="font6"/>
    <w:basedOn w:val="Normal"/>
    <w:rsid w:val="00495083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</w:rPr>
  </w:style>
  <w:style w:type="paragraph" w:customStyle="1" w:styleId="xl77">
    <w:name w:val="xl77"/>
    <w:basedOn w:val="Normal"/>
    <w:rsid w:val="0049508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49508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6C32A7E3750C4BB85F029ADFDBAA82" ma:contentTypeVersion="15" ma:contentTypeDescription="Create a new document." ma:contentTypeScope="" ma:versionID="6645596b2847135d6c01ec7ee35f8507">
  <xsd:schema xmlns:xsd="http://www.w3.org/2001/XMLSchema" xmlns:xs="http://www.w3.org/2001/XMLSchema" xmlns:p="http://schemas.microsoft.com/office/2006/metadata/properties" xmlns:ns1="http://schemas.microsoft.com/sharepoint/v3" xmlns:ns3="9eb5cf80-310b-457a-a1b3-948556253679" xmlns:ns4="ced2cd48-2582-4fec-93b1-df0cb93b2023" targetNamespace="http://schemas.microsoft.com/office/2006/metadata/properties" ma:root="true" ma:fieldsID="7c5d2ae4b67c15e04500e3399e7bab2c" ns1:_="" ns3:_="" ns4:_="">
    <xsd:import namespace="http://schemas.microsoft.com/sharepoint/v3"/>
    <xsd:import namespace="9eb5cf80-310b-457a-a1b3-948556253679"/>
    <xsd:import namespace="ced2cd48-2582-4fec-93b1-df0cb93b20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b5cf80-310b-457a-a1b3-9485562536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2cd48-2582-4fec-93b1-df0cb93b20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62E38-D64F-45E8-B579-CAE9BE9B3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b5cf80-310b-457a-a1b3-948556253679"/>
    <ds:schemaRef ds:uri="ced2cd48-2582-4fec-93b1-df0cb93b20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A56A7A-737D-4A44-A65B-07A5BD027B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F7023-EA49-4631-A449-A802E8F7A423}">
  <ds:schemaRefs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9eb5cf80-310b-457a-a1b3-948556253679"/>
    <ds:schemaRef ds:uri="ced2cd48-2582-4fec-93b1-df0cb93b2023"/>
    <ds:schemaRef ds:uri="http://schemas.microsoft.com/office/infopath/2007/PartnerControl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B0C94EF-BA89-4163-B7AB-3CABD4107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Wang</dc:creator>
  <cp:keywords/>
  <dc:description/>
  <cp:lastModifiedBy>Ying Wang</cp:lastModifiedBy>
  <cp:revision>3</cp:revision>
  <dcterms:created xsi:type="dcterms:W3CDTF">2020-02-02T02:42:00Z</dcterms:created>
  <dcterms:modified xsi:type="dcterms:W3CDTF">2020-02-0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6C32A7E3750C4BB85F029ADFDBAA82</vt:lpwstr>
  </property>
</Properties>
</file>